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659BA" w14:textId="3F456371" w:rsidR="003C3299" w:rsidRPr="00E3312E" w:rsidRDefault="00E3312E" w:rsidP="00E3312E">
      <w:pPr>
        <w:pStyle w:val="Heading1"/>
        <w:spacing w:line="240" w:lineRule="exact"/>
        <w:ind w:left="0" w:right="-108"/>
        <w:jc w:val="right"/>
        <w:rPr>
          <w:rFonts w:eastAsiaTheme="minorHAnsi"/>
          <w:bCs w:val="0"/>
        </w:rPr>
      </w:pPr>
      <w:r w:rsidRPr="00E3312E">
        <w:rPr>
          <w:rFonts w:eastAsiaTheme="minorHAnsi"/>
          <w:bCs w:val="0"/>
        </w:rPr>
        <w:t>Original: inglés</w:t>
      </w:r>
    </w:p>
    <w:p w14:paraId="257BDCEA" w14:textId="77777777" w:rsidR="00E3312E" w:rsidRPr="00E3312E" w:rsidRDefault="00E3312E" w:rsidP="00E3312E">
      <w:pPr>
        <w:pStyle w:val="Heading1"/>
        <w:spacing w:line="240" w:lineRule="exact"/>
        <w:ind w:left="0" w:right="-108"/>
        <w:jc w:val="right"/>
        <w:rPr>
          <w:rFonts w:eastAsiaTheme="minorHAnsi"/>
          <w:bCs w:val="0"/>
        </w:rPr>
      </w:pPr>
    </w:p>
    <w:p w14:paraId="25C27B0A" w14:textId="1FFD86D5" w:rsidR="00A4293D" w:rsidRDefault="00595A18" w:rsidP="00E3312E">
      <w:pPr>
        <w:spacing w:line="240" w:lineRule="exact"/>
        <w:ind w:left="2"/>
        <w:jc w:val="center"/>
        <w:rPr>
          <w:rFonts w:ascii="Cambria" w:hAnsi="Cambria"/>
          <w:b/>
          <w:sz w:val="20"/>
          <w:szCs w:val="20"/>
        </w:rPr>
      </w:pPr>
      <w:bookmarkStart w:id="0" w:name="_Hlk182330233"/>
      <w:r w:rsidRPr="00E3312E">
        <w:rPr>
          <w:rFonts w:ascii="Cambria" w:hAnsi="Cambria"/>
          <w:b/>
          <w:sz w:val="20"/>
          <w:szCs w:val="20"/>
        </w:rPr>
        <w:t>Necesidades adicionales de financiación relacionadas con los proyectos</w:t>
      </w:r>
      <w:r w:rsidR="00A4293D">
        <w:rPr>
          <w:rFonts w:ascii="Cambria" w:hAnsi="Cambria"/>
          <w:b/>
          <w:sz w:val="20"/>
          <w:szCs w:val="20"/>
        </w:rPr>
        <w:t xml:space="preserve"> </w:t>
      </w:r>
      <w:r w:rsidRPr="00E3312E">
        <w:rPr>
          <w:rFonts w:ascii="Cambria" w:hAnsi="Cambria"/>
          <w:b/>
          <w:sz w:val="20"/>
          <w:szCs w:val="20"/>
        </w:rPr>
        <w:t xml:space="preserve"> </w:t>
      </w:r>
    </w:p>
    <w:p w14:paraId="57C9A0B6" w14:textId="7BDEC247" w:rsidR="003C3299" w:rsidRPr="00E3312E" w:rsidRDefault="00595A18" w:rsidP="00E3312E">
      <w:pPr>
        <w:spacing w:line="240" w:lineRule="exact"/>
        <w:ind w:left="2"/>
        <w:jc w:val="center"/>
        <w:rPr>
          <w:rFonts w:ascii="Cambria" w:eastAsia="Cambria" w:hAnsi="Cambria"/>
          <w:b/>
          <w:bCs/>
          <w:sz w:val="20"/>
          <w:szCs w:val="20"/>
        </w:rPr>
      </w:pPr>
      <w:r w:rsidRPr="00E3312E">
        <w:rPr>
          <w:rFonts w:ascii="Cambria" w:hAnsi="Cambria"/>
          <w:b/>
          <w:sz w:val="20"/>
          <w:szCs w:val="20"/>
        </w:rPr>
        <w:t>de propuesta para las medidas de ordenación y conservación de ICCAT</w:t>
      </w:r>
      <w:r w:rsidR="00A4293D">
        <w:rPr>
          <w:rFonts w:ascii="Cambria" w:hAnsi="Cambria"/>
          <w:b/>
          <w:sz w:val="20"/>
          <w:szCs w:val="20"/>
        </w:rPr>
        <w:t xml:space="preserve"> </w:t>
      </w:r>
      <w:r w:rsidR="00A4293D" w:rsidRPr="00E3312E">
        <w:rPr>
          <w:rFonts w:ascii="Cambria" w:hAnsi="Cambria"/>
          <w:b/>
          <w:sz w:val="20"/>
          <w:szCs w:val="20"/>
        </w:rPr>
        <w:t xml:space="preserve">presentados </w:t>
      </w:r>
    </w:p>
    <w:p w14:paraId="2270E374" w14:textId="77777777" w:rsidR="001B7353" w:rsidRPr="00E3312E" w:rsidRDefault="001B7353" w:rsidP="00E3312E">
      <w:pPr>
        <w:spacing w:line="240" w:lineRule="exact"/>
        <w:ind w:left="2"/>
        <w:jc w:val="center"/>
        <w:rPr>
          <w:rFonts w:ascii="Cambria" w:hAnsi="Cambria"/>
          <w:i/>
          <w:spacing w:val="-1"/>
          <w:sz w:val="20"/>
          <w:szCs w:val="20"/>
        </w:rPr>
      </w:pPr>
    </w:p>
    <w:p w14:paraId="0B367023" w14:textId="77777777" w:rsidR="00EA79DB" w:rsidRPr="00E3312E" w:rsidRDefault="00D73FB1" w:rsidP="00E3312E">
      <w:pPr>
        <w:spacing w:line="240" w:lineRule="exact"/>
        <w:ind w:left="2"/>
        <w:jc w:val="center"/>
        <w:rPr>
          <w:rFonts w:ascii="Cambria" w:eastAsia="Cambria" w:hAnsi="Cambria" w:cs="Cambria"/>
          <w:sz w:val="20"/>
          <w:szCs w:val="20"/>
        </w:rPr>
      </w:pPr>
      <w:r w:rsidRPr="00E3312E">
        <w:rPr>
          <w:rFonts w:ascii="Cambria" w:hAnsi="Cambria"/>
          <w:i/>
          <w:sz w:val="20"/>
          <w:szCs w:val="20"/>
        </w:rPr>
        <w:t>(Secretaría de ICCAT)</w:t>
      </w:r>
    </w:p>
    <w:bookmarkEnd w:id="0"/>
    <w:p w14:paraId="6D123ADB" w14:textId="77777777" w:rsidR="004C67EC" w:rsidRPr="00E3312E" w:rsidRDefault="004C67EC" w:rsidP="00E3312E">
      <w:pPr>
        <w:tabs>
          <w:tab w:val="left" w:pos="340"/>
        </w:tabs>
        <w:spacing w:line="240" w:lineRule="exact"/>
        <w:jc w:val="both"/>
        <w:rPr>
          <w:rFonts w:ascii="Cambria" w:eastAsia="Calibri" w:hAnsi="Cambria"/>
          <w:sz w:val="20"/>
          <w:szCs w:val="20"/>
        </w:rPr>
      </w:pPr>
    </w:p>
    <w:p w14:paraId="5B0ECF2F" w14:textId="2E9AFAA9" w:rsidR="001B7353" w:rsidRPr="00E3312E" w:rsidRDefault="001B7353" w:rsidP="00E3312E">
      <w:pPr>
        <w:autoSpaceDE w:val="0"/>
        <w:autoSpaceDN w:val="0"/>
        <w:adjustRightInd w:val="0"/>
        <w:spacing w:line="240" w:lineRule="exact"/>
        <w:jc w:val="both"/>
        <w:rPr>
          <w:rFonts w:ascii="Cambria" w:hAnsi="Cambria"/>
          <w:bCs/>
          <w:sz w:val="20"/>
          <w:szCs w:val="20"/>
        </w:rPr>
      </w:pPr>
      <w:r w:rsidRPr="00E3312E">
        <w:rPr>
          <w:rFonts w:ascii="Cambria" w:hAnsi="Cambria"/>
          <w:sz w:val="20"/>
          <w:szCs w:val="20"/>
        </w:rPr>
        <w:t xml:space="preserve">En la reunión de la Comisión de 2023, se aprobó el modelo de portada para acompañar nuevas propuestas, con el fin de proporcionar a las CPC </w:t>
      </w:r>
      <w:r w:rsidR="00AA29AA">
        <w:rPr>
          <w:rFonts w:ascii="Cambria" w:hAnsi="Cambria"/>
          <w:sz w:val="20"/>
          <w:szCs w:val="20"/>
        </w:rPr>
        <w:t xml:space="preserve">un medio </w:t>
      </w:r>
      <w:r w:rsidRPr="00E3312E">
        <w:rPr>
          <w:rFonts w:ascii="Cambria" w:hAnsi="Cambria"/>
          <w:sz w:val="20"/>
          <w:szCs w:val="20"/>
        </w:rPr>
        <w:t>sencill</w:t>
      </w:r>
      <w:r w:rsidR="00AA29AA">
        <w:rPr>
          <w:rFonts w:ascii="Cambria" w:hAnsi="Cambria"/>
          <w:sz w:val="20"/>
          <w:szCs w:val="20"/>
        </w:rPr>
        <w:t>o</w:t>
      </w:r>
      <w:r w:rsidRPr="00E3312E">
        <w:rPr>
          <w:rFonts w:ascii="Cambria" w:hAnsi="Cambria"/>
          <w:sz w:val="20"/>
          <w:szCs w:val="20"/>
        </w:rPr>
        <w:t xml:space="preserve"> y fácil de usar </w:t>
      </w:r>
      <w:r w:rsidR="00AA29AA">
        <w:rPr>
          <w:rFonts w:ascii="Cambria" w:hAnsi="Cambria"/>
          <w:sz w:val="20"/>
          <w:szCs w:val="20"/>
        </w:rPr>
        <w:t xml:space="preserve">con el que </w:t>
      </w:r>
      <w:r w:rsidRPr="00E3312E">
        <w:rPr>
          <w:rFonts w:ascii="Cambria" w:hAnsi="Cambria"/>
          <w:sz w:val="20"/>
          <w:szCs w:val="20"/>
        </w:rPr>
        <w:t>identificar las implicaciones financieras, administrativas y científicas de las nuevas propuestas.</w:t>
      </w:r>
    </w:p>
    <w:p w14:paraId="44F16F74" w14:textId="77777777" w:rsidR="001B7353" w:rsidRPr="00E3312E" w:rsidRDefault="001B7353" w:rsidP="00E3312E">
      <w:pPr>
        <w:tabs>
          <w:tab w:val="left" w:pos="340"/>
        </w:tabs>
        <w:spacing w:line="240" w:lineRule="exact"/>
        <w:jc w:val="both"/>
        <w:rPr>
          <w:rFonts w:ascii="Cambria" w:hAnsi="Cambria"/>
          <w:bCs/>
          <w:sz w:val="20"/>
          <w:szCs w:val="20"/>
        </w:rPr>
      </w:pPr>
    </w:p>
    <w:p w14:paraId="62D33DC0" w14:textId="78DB5258" w:rsidR="00563D6B" w:rsidRPr="00E3312E" w:rsidRDefault="00563D6B" w:rsidP="00E3312E">
      <w:pPr>
        <w:tabs>
          <w:tab w:val="left" w:pos="340"/>
        </w:tabs>
        <w:spacing w:line="240" w:lineRule="exact"/>
        <w:jc w:val="both"/>
        <w:rPr>
          <w:rFonts w:ascii="Cambria" w:hAnsi="Cambria"/>
          <w:bCs/>
          <w:sz w:val="20"/>
          <w:szCs w:val="20"/>
        </w:rPr>
      </w:pPr>
      <w:r w:rsidRPr="00E3312E">
        <w:rPr>
          <w:rFonts w:ascii="Cambria" w:hAnsi="Cambria"/>
          <w:sz w:val="20"/>
          <w:szCs w:val="20"/>
        </w:rPr>
        <w:t xml:space="preserve">La siguiente tabla recopila las implicaciones financieras estimadas por la Secretaría para todos los </w:t>
      </w:r>
      <w:r w:rsidR="00AA29AA">
        <w:rPr>
          <w:rFonts w:ascii="Cambria" w:hAnsi="Cambria"/>
          <w:sz w:val="20"/>
          <w:szCs w:val="20"/>
        </w:rPr>
        <w:t>p</w:t>
      </w:r>
      <w:r w:rsidRPr="00E3312E">
        <w:rPr>
          <w:rFonts w:ascii="Cambria" w:hAnsi="Cambria"/>
          <w:sz w:val="20"/>
          <w:szCs w:val="20"/>
        </w:rPr>
        <w:t xml:space="preserve">royectos de </w:t>
      </w:r>
      <w:r w:rsidR="00AA29AA">
        <w:rPr>
          <w:rFonts w:ascii="Cambria" w:hAnsi="Cambria"/>
          <w:sz w:val="20"/>
          <w:szCs w:val="20"/>
        </w:rPr>
        <w:t>propuesta</w:t>
      </w:r>
      <w:r w:rsidRPr="00E3312E">
        <w:rPr>
          <w:rFonts w:ascii="Cambria" w:hAnsi="Cambria"/>
          <w:sz w:val="20"/>
          <w:szCs w:val="20"/>
        </w:rPr>
        <w:t xml:space="preserve"> recibidos hasta el 10 de noviembre de 2025.</w:t>
      </w:r>
    </w:p>
    <w:p w14:paraId="35EC0724" w14:textId="77777777" w:rsidR="00563D6B" w:rsidRPr="00E3312E" w:rsidRDefault="00563D6B" w:rsidP="00E3312E">
      <w:pPr>
        <w:spacing w:line="240" w:lineRule="exact"/>
        <w:rPr>
          <w:rFonts w:ascii="Cambria" w:hAnsi="Cambria"/>
          <w:bCs/>
          <w:sz w:val="20"/>
          <w:szCs w:val="20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1141"/>
        <w:gridCol w:w="6517"/>
        <w:gridCol w:w="1416"/>
      </w:tblGrid>
      <w:tr w:rsidR="00E76127" w:rsidRPr="00E3312E" w14:paraId="0A5097EC" w14:textId="77777777" w:rsidTr="00A97D91">
        <w:trPr>
          <w:gridAfter w:val="1"/>
          <w:wAfter w:w="1417" w:type="dxa"/>
          <w:trHeight w:val="2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AD0D0" w14:textId="77777777" w:rsidR="00E76127" w:rsidRPr="00E3312E" w:rsidRDefault="00E76127" w:rsidP="00E3312E">
            <w:pPr>
              <w:widowControl/>
              <w:spacing w:line="240" w:lineRule="exact"/>
              <w:rPr>
                <w:rFonts w:ascii="Cambria" w:eastAsia="Times New Roman" w:hAnsi="Cambria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98224" w14:textId="77777777" w:rsidR="00E76127" w:rsidRPr="00E3312E" w:rsidRDefault="00E76127" w:rsidP="00E3312E">
            <w:pPr>
              <w:widowControl/>
              <w:spacing w:line="240" w:lineRule="exact"/>
              <w:rPr>
                <w:rFonts w:ascii="Cambria" w:eastAsia="Times New Roman" w:hAnsi="Cambria" w:cs="Times New Roman"/>
                <w:sz w:val="20"/>
                <w:szCs w:val="20"/>
                <w:lang w:eastAsia="en-GB"/>
              </w:rPr>
            </w:pPr>
          </w:p>
        </w:tc>
      </w:tr>
      <w:tr w:rsidR="00E76127" w:rsidRPr="00E3312E" w14:paraId="4E418F2E" w14:textId="77777777" w:rsidTr="00A97D91">
        <w:trPr>
          <w:trHeight w:val="40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E76127" w:rsidRPr="00E3312E" w:rsidRDefault="00E76127" w:rsidP="00E3312E">
            <w:pPr>
              <w:widowControl/>
              <w:spacing w:line="240" w:lineRule="exact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i/>
                <w:iCs/>
                <w:color w:val="000000"/>
                <w:sz w:val="20"/>
                <w:szCs w:val="20"/>
              </w:rPr>
              <w:t>Propuesta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E76127" w:rsidRPr="00E3312E" w:rsidRDefault="00E76127" w:rsidP="00E3312E">
            <w:pPr>
              <w:widowControl/>
              <w:spacing w:line="240" w:lineRule="exact"/>
              <w:jc w:val="center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i/>
                <w:iCs/>
                <w:color w:val="000000"/>
                <w:sz w:val="20"/>
                <w:szCs w:val="20"/>
              </w:rPr>
              <w:t>Título de la propuest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E76127" w:rsidRPr="00E3312E" w:rsidRDefault="00E76127" w:rsidP="00E3312E">
            <w:pPr>
              <w:widowControl/>
              <w:spacing w:line="240" w:lineRule="exact"/>
              <w:jc w:val="center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i/>
                <w:iCs/>
                <w:color w:val="000000"/>
                <w:sz w:val="20"/>
                <w:szCs w:val="20"/>
              </w:rPr>
              <w:t>Coste estimado (€)</w:t>
            </w:r>
          </w:p>
        </w:tc>
      </w:tr>
      <w:tr w:rsidR="00223E30" w:rsidRPr="00E3312E" w14:paraId="64218700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LE_1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18EA030D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Documento de debate sobre una propuesta de memorando de entendimiento entre ICCAT y </w:t>
            </w:r>
            <w:proofErr w:type="spellStart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NAFO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223E3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3.855,06</w:t>
            </w:r>
          </w:p>
        </w:tc>
      </w:tr>
      <w:tr w:rsidR="00781AA0" w:rsidRPr="00E3312E" w14:paraId="4FC6CF13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781AA0" w:rsidRPr="00E3312E" w:rsidRDefault="008D6785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1_502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4ACDE4EE" w:rsidR="00781AA0" w:rsidRPr="00E3312E" w:rsidRDefault="008D6785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royecto piloto de cría de atún rojo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ynnus</w:t>
            </w:r>
            <w:proofErr w:type="spellEnd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y rabil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albacares</w:t>
            </w: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en aguas de las islas Canari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36277121" w:rsidR="00781AA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5.039,18</w:t>
            </w:r>
          </w:p>
        </w:tc>
      </w:tr>
      <w:tr w:rsidR="00781AA0" w:rsidRPr="00E3312E" w14:paraId="0D7299A4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781AA0" w:rsidRPr="00E3312E" w:rsidRDefault="00227B13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1_505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A424066" w:rsidR="00781AA0" w:rsidRPr="00E3312E" w:rsidRDefault="00227B13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un procedimiento de ordenación candidato para el listado del Atlántico occidenta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481D46DC" w:rsidR="00781AA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6.223,30</w:t>
            </w:r>
          </w:p>
        </w:tc>
      </w:tr>
      <w:tr w:rsidR="00781AA0" w:rsidRPr="00E3312E" w14:paraId="25DC40D5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2_609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29912CC0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royecto piloto de cría de atún rojo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ynnus</w:t>
            </w:r>
            <w:proofErr w:type="spellEnd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y rabil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albacares</w:t>
            </w: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en aguas de las islas Canari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A36785C" w:rsidR="00781AA0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1.184,12</w:t>
            </w:r>
          </w:p>
        </w:tc>
      </w:tr>
      <w:tr w:rsidR="00781AA0" w:rsidRPr="00E3312E" w14:paraId="3E1067D7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2_6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52F8CCCD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lan de conservación y ordenación para el atún rojo del Atlántico oest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0C1C4CD8" w:rsidR="00781AA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9.977,46</w:t>
            </w:r>
          </w:p>
        </w:tc>
      </w:tr>
      <w:tr w:rsidR="00223E30" w:rsidRPr="00E3312E" w14:paraId="559693B3" w14:textId="77777777" w:rsidTr="00A97D91">
        <w:trPr>
          <w:trHeight w:val="34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2_616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74D2EA5F" w:rsidR="00223E30" w:rsidRPr="00E3312E" w:rsidRDefault="00223E30" w:rsidP="00E3312E">
            <w:pPr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lan de conservación y ordenación para el atún rojo del Atlántico oest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522756E4" w:rsidR="00223E3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3.855,06</w:t>
            </w:r>
          </w:p>
        </w:tc>
      </w:tr>
      <w:tr w:rsidR="00A37532" w:rsidRPr="00E3312E" w14:paraId="62F283F8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0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5A762F0E" w:rsidR="00A37532" w:rsidRPr="00E3312E" w:rsidRDefault="00234AAD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la conservación y la ordenación de tiburones capturados en asociación con pesquerías de ICCA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14E793B2" w:rsidR="00A37532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2.400,71</w:t>
            </w:r>
          </w:p>
        </w:tc>
      </w:tr>
      <w:tr w:rsidR="00A37532" w:rsidRPr="00E3312E" w14:paraId="0655BD2F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08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45EEB54F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la conservación y la ordenación de tiburones capturados en asociación con pesquerías de ICCA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7CDD8631" w:rsidR="00A37532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15.174,44</w:t>
            </w:r>
          </w:p>
        </w:tc>
      </w:tr>
      <w:tr w:rsidR="00A37532" w:rsidRPr="00E3312E" w14:paraId="58633D88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02F7FF56" w:rsidR="00A37532" w:rsidRPr="00E3312E" w:rsidRDefault="00234AAD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que enmienda la Recomendación 07-07 y la Recomendación suplementaria 11-09 para reducir la captura fortuita incidental de aves marinas en las pesquerías de palangre de ICCA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7AAC284E" w:rsidR="00A37532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1.450,46 </w:t>
            </w:r>
          </w:p>
        </w:tc>
      </w:tr>
      <w:tr w:rsidR="00A37532" w:rsidRPr="00E3312E" w14:paraId="14C22D5A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13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2BAEE787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solución de ICCAT sobre objetivos operativos de ordenación para el tiburón azul del Atlántico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204DFE2C" w:rsidR="00A37532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26.252,44 </w:t>
            </w:r>
          </w:p>
        </w:tc>
      </w:tr>
      <w:tr w:rsidR="00223E30" w:rsidRPr="00E3312E" w14:paraId="6522A7BE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15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3EC50EA6" w:rsidR="00223E30" w:rsidRPr="00E3312E" w:rsidRDefault="00223E30" w:rsidP="00E3312E">
            <w:pPr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el uso experimental de trampill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3C249D35" w:rsidR="00223E3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1.285,02</w:t>
            </w:r>
          </w:p>
        </w:tc>
      </w:tr>
      <w:tr w:rsidR="001B4161" w:rsidRPr="00E3312E" w14:paraId="07ACBCA6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FF60D3B" w:rsidR="001B4161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bookmarkStart w:id="1" w:name="_Hlk87602347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STF_213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3D6658E4" w:rsidR="001B4161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glas de procedimiento para la administración del Fondo especial para la participación en reuniones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6FB00E3D" w:rsidR="001B4161" w:rsidRPr="00E3312E" w:rsidRDefault="001B4161" w:rsidP="00E3312E">
            <w:pPr>
              <w:widowControl/>
              <w:spacing w:line="240" w:lineRule="exact"/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441.725,34</w:t>
            </w:r>
          </w:p>
        </w:tc>
      </w:tr>
      <w:tr w:rsidR="001B4161" w:rsidRPr="00E3312E" w14:paraId="5967FB94" w14:textId="77777777" w:rsidTr="00A97D9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01F1D97" w:rsidR="001B4161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STF_21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4C607EAA" w:rsidR="001B4161" w:rsidRPr="00E3312E" w:rsidRDefault="001B4161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que enmienda la Recomendación 20-09 sobre el establecimiento de un Fondo para la participación en reuniones para las Partes contratantes en desarrollo de ICCAT</w:t>
            </w:r>
          </w:p>
        </w:tc>
        <w:tc>
          <w:tcPr>
            <w:tcW w:w="1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1B4161" w:rsidRPr="00E3312E" w:rsidRDefault="001B4161" w:rsidP="00E3312E">
            <w:pPr>
              <w:widowControl/>
              <w:spacing w:line="240" w:lineRule="exact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</w:tr>
      <w:tr w:rsidR="00A37532" w:rsidRPr="00E3312E" w14:paraId="5BEA8F39" w14:textId="77777777" w:rsidTr="00A97D91">
        <w:trPr>
          <w:trHeight w:val="531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3F3712C0" w:rsidR="00A37532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STF_215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2CE812DB" w:rsidR="00A37532" w:rsidRPr="00E3312E" w:rsidRDefault="001B4161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puesta de Argelia y Túnez para aumentar el número de representantes financiados por delegación para las reuniones anuales de la Comisión</w:t>
            </w:r>
            <w:r w:rsidR="00F03928" w:rsidRPr="00E3312E">
              <w:rPr>
                <w:rStyle w:val="EndnoteReference"/>
                <w:rFonts w:ascii="Cambria" w:hAnsi="Cambria"/>
                <w:color w:val="000000"/>
                <w:sz w:val="20"/>
                <w:szCs w:val="20"/>
              </w:rPr>
              <w:endnoteReference w:id="1"/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72175B29" w:rsidR="00A37532" w:rsidRPr="00E3312E" w:rsidRDefault="001B4161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131.734,98 </w:t>
            </w:r>
          </w:p>
        </w:tc>
      </w:tr>
      <w:bookmarkEnd w:id="1"/>
      <w:tr w:rsidR="000B6CDD" w:rsidRPr="00E3312E" w14:paraId="7A3623E3" w14:textId="77777777" w:rsidTr="00A97D91">
        <w:trPr>
          <w:trHeight w:val="204"/>
        </w:trPr>
        <w:tc>
          <w:tcPr>
            <w:tcW w:w="7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0B6CDD" w:rsidRPr="00E3312E" w:rsidRDefault="000B6CDD" w:rsidP="00E3312E">
            <w:pPr>
              <w:widowControl/>
              <w:spacing w:line="240" w:lineRule="exact"/>
              <w:jc w:val="right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color w:val="000000"/>
                <w:sz w:val="20"/>
                <w:szCs w:val="20"/>
              </w:rPr>
              <w:t>Coste estimado total para implementar las propuest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2D4A55FB" w:rsidR="000B6CDD" w:rsidRPr="00E3312E" w:rsidRDefault="00F03928" w:rsidP="00E3312E">
            <w:pPr>
              <w:spacing w:line="240" w:lineRule="exact"/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518.422,59</w:t>
            </w:r>
          </w:p>
        </w:tc>
      </w:tr>
    </w:tbl>
    <w:p w14:paraId="6F6879CC" w14:textId="77777777" w:rsidR="00E76127" w:rsidRPr="00E3312E" w:rsidRDefault="00E76127" w:rsidP="00E3312E">
      <w:pPr>
        <w:spacing w:line="240" w:lineRule="exact"/>
        <w:rPr>
          <w:rFonts w:ascii="Cambria" w:hAnsi="Cambria"/>
          <w:bCs/>
          <w:sz w:val="20"/>
          <w:szCs w:val="20"/>
        </w:rPr>
      </w:pPr>
    </w:p>
    <w:sectPr w:rsidR="00E76127" w:rsidRPr="00E3312E" w:rsidSect="00DA64D2">
      <w:headerReference w:type="default" r:id="rId8"/>
      <w:footerReference w:type="default" r:id="rId9"/>
      <w:endnotePr>
        <w:numFmt w:val="decimal"/>
      </w:endnotePr>
      <w:pgSz w:w="11910" w:h="16840"/>
      <w:pgMar w:top="1418" w:right="1418" w:bottom="1418" w:left="1418" w:header="890" w:footer="1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28D01" w14:textId="77777777" w:rsidR="00372F97" w:rsidRDefault="00372F97">
      <w:r>
        <w:separator/>
      </w:r>
    </w:p>
  </w:endnote>
  <w:endnote w:type="continuationSeparator" w:id="0">
    <w:p w14:paraId="749824F5" w14:textId="77777777" w:rsidR="00372F97" w:rsidRDefault="00372F97">
      <w:r>
        <w:continuationSeparator/>
      </w:r>
    </w:p>
  </w:endnote>
  <w:endnote w:id="1">
    <w:p w14:paraId="2A26708C" w14:textId="1BFE891F" w:rsidR="00F03928" w:rsidRPr="00E3312E" w:rsidRDefault="00F03928">
      <w:pPr>
        <w:pStyle w:val="EndnoteText"/>
        <w:rPr>
          <w:rFonts w:asciiTheme="majorHAnsi" w:hAnsiTheme="majorHAnsi"/>
          <w:sz w:val="16"/>
          <w:szCs w:val="16"/>
        </w:rPr>
      </w:pPr>
      <w:r w:rsidRPr="00E3312E">
        <w:rPr>
          <w:rStyle w:val="EndnoteReference"/>
          <w:rFonts w:asciiTheme="majorHAnsi" w:hAnsiTheme="majorHAnsi"/>
          <w:sz w:val="16"/>
          <w:szCs w:val="16"/>
        </w:rPr>
        <w:endnoteRef/>
      </w:r>
      <w:r w:rsidRPr="00E3312E">
        <w:rPr>
          <w:rFonts w:asciiTheme="majorHAnsi" w:hAnsiTheme="majorHAnsi"/>
          <w:sz w:val="16"/>
          <w:szCs w:val="16"/>
        </w:rPr>
        <w:t xml:space="preserve"> Cabe señalar que la cifra correspondiente a esta propuesta (Argelia y Túnez) se </w:t>
      </w:r>
      <w:r w:rsidR="00E3312E">
        <w:rPr>
          <w:rFonts w:asciiTheme="majorHAnsi" w:hAnsiTheme="majorHAnsi"/>
          <w:sz w:val="16"/>
          <w:szCs w:val="16"/>
        </w:rPr>
        <w:t>ha incluido</w:t>
      </w:r>
      <w:r w:rsidRPr="00E3312E">
        <w:rPr>
          <w:rFonts w:asciiTheme="majorHAnsi" w:hAnsiTheme="majorHAnsi"/>
          <w:sz w:val="16"/>
          <w:szCs w:val="16"/>
        </w:rPr>
        <w:t xml:space="preserve"> en las dos </w:t>
      </w:r>
      <w:r w:rsidR="00E3312E">
        <w:rPr>
          <w:rFonts w:asciiTheme="majorHAnsi" w:hAnsiTheme="majorHAnsi"/>
          <w:sz w:val="16"/>
          <w:szCs w:val="16"/>
        </w:rPr>
        <w:t xml:space="preserve">propuestas presentadas por </w:t>
      </w:r>
      <w:r w:rsidRPr="00E3312E">
        <w:rPr>
          <w:rFonts w:asciiTheme="majorHAnsi" w:hAnsiTheme="majorHAnsi"/>
          <w:sz w:val="16"/>
          <w:szCs w:val="16"/>
        </w:rPr>
        <w:t>Egipto</w:t>
      </w:r>
      <w:r w:rsidR="00E3312E">
        <w:rPr>
          <w:rFonts w:asciiTheme="majorHAnsi" w:hAnsiTheme="majorHAnsi"/>
          <w:sz w:val="16"/>
          <w:szCs w:val="16"/>
        </w:rPr>
        <w:t xml:space="preserve"> (STF_213 y STF_214). Por lo tanto, no </w:t>
      </w:r>
      <w:r w:rsidRPr="00E3312E">
        <w:rPr>
          <w:rFonts w:asciiTheme="majorHAnsi" w:hAnsiTheme="majorHAnsi"/>
          <w:sz w:val="16"/>
          <w:szCs w:val="16"/>
        </w:rPr>
        <w:t xml:space="preserve">se ha tenido en cuenta </w:t>
      </w:r>
      <w:r w:rsidR="00E3312E">
        <w:rPr>
          <w:rFonts w:asciiTheme="majorHAnsi" w:hAnsiTheme="majorHAnsi"/>
          <w:sz w:val="16"/>
          <w:szCs w:val="16"/>
        </w:rPr>
        <w:t xml:space="preserve">para </w:t>
      </w:r>
      <w:r w:rsidRPr="00E3312E">
        <w:rPr>
          <w:rFonts w:asciiTheme="majorHAnsi" w:hAnsiTheme="majorHAnsi"/>
          <w:sz w:val="16"/>
          <w:szCs w:val="16"/>
        </w:rPr>
        <w:t>el total de las implicaciones financiera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10cpi">
    <w:altName w:val="Courier New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2C008E">
    <w:pPr>
      <w:widowControl/>
      <w:tabs>
        <w:tab w:val="center" w:pos="4535"/>
        <w:tab w:val="center" w:pos="4680"/>
        <w:tab w:val="left" w:pos="6150"/>
        <w:tab w:val="right" w:pos="9360"/>
      </w:tabs>
      <w:spacing w:after="200" w:line="276" w:lineRule="auto"/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7F173" w14:textId="77777777" w:rsidR="00372F97" w:rsidRDefault="00372F97">
      <w:r>
        <w:separator/>
      </w:r>
    </w:p>
  </w:footnote>
  <w:footnote w:type="continuationSeparator" w:id="0">
    <w:p w14:paraId="3824B172" w14:textId="77777777" w:rsidR="00372F97" w:rsidRDefault="00372F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26DEFD83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09/2025</w:t>
    </w:r>
  </w:p>
  <w:p w14:paraId="29F8F478" w14:textId="6A4421BB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E3312E">
      <w:rPr>
        <w:rFonts w:ascii="Cambria" w:eastAsia="Cambria" w:hAnsi="Cambria" w:cs="Cambria"/>
        <w:b/>
        <w:noProof/>
        <w:sz w:val="16"/>
      </w:rPr>
      <w:t>18/11/2025 15:26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20F40"/>
    <w:rsid w:val="00024017"/>
    <w:rsid w:val="00026007"/>
    <w:rsid w:val="00034331"/>
    <w:rsid w:val="00036896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516E"/>
    <w:rsid w:val="000B6CDD"/>
    <w:rsid w:val="000C0802"/>
    <w:rsid w:val="000D1D4F"/>
    <w:rsid w:val="000E0945"/>
    <w:rsid w:val="000E1373"/>
    <w:rsid w:val="000E2D07"/>
    <w:rsid w:val="000F37C4"/>
    <w:rsid w:val="000F4DBD"/>
    <w:rsid w:val="00111E3D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B1301"/>
    <w:rsid w:val="001B3F27"/>
    <w:rsid w:val="001B4161"/>
    <w:rsid w:val="001B4D9F"/>
    <w:rsid w:val="001B7157"/>
    <w:rsid w:val="001B7353"/>
    <w:rsid w:val="001C7680"/>
    <w:rsid w:val="001D2204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A170B"/>
    <w:rsid w:val="002A1910"/>
    <w:rsid w:val="002A2F80"/>
    <w:rsid w:val="002C008E"/>
    <w:rsid w:val="002C0F55"/>
    <w:rsid w:val="002C1070"/>
    <w:rsid w:val="002C7451"/>
    <w:rsid w:val="002E6A29"/>
    <w:rsid w:val="00311173"/>
    <w:rsid w:val="00311625"/>
    <w:rsid w:val="00315F25"/>
    <w:rsid w:val="0034373B"/>
    <w:rsid w:val="003441B3"/>
    <w:rsid w:val="00354B53"/>
    <w:rsid w:val="00356936"/>
    <w:rsid w:val="00372F97"/>
    <w:rsid w:val="003760F7"/>
    <w:rsid w:val="00397858"/>
    <w:rsid w:val="003A5124"/>
    <w:rsid w:val="003B4DC7"/>
    <w:rsid w:val="003B611B"/>
    <w:rsid w:val="003C1B59"/>
    <w:rsid w:val="003C3299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295F"/>
    <w:rsid w:val="0044394E"/>
    <w:rsid w:val="00446A07"/>
    <w:rsid w:val="00446DC5"/>
    <w:rsid w:val="00462BFE"/>
    <w:rsid w:val="004656B9"/>
    <w:rsid w:val="00471DD9"/>
    <w:rsid w:val="004743E7"/>
    <w:rsid w:val="00475F1E"/>
    <w:rsid w:val="004834D4"/>
    <w:rsid w:val="00491FA5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D24"/>
    <w:rsid w:val="004E4FF0"/>
    <w:rsid w:val="004F02DC"/>
    <w:rsid w:val="004F3E2D"/>
    <w:rsid w:val="005012FE"/>
    <w:rsid w:val="005131FC"/>
    <w:rsid w:val="00524AF8"/>
    <w:rsid w:val="00526C00"/>
    <w:rsid w:val="00533153"/>
    <w:rsid w:val="00536FE1"/>
    <w:rsid w:val="00560223"/>
    <w:rsid w:val="00563D6B"/>
    <w:rsid w:val="0056577A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C5629"/>
    <w:rsid w:val="005C6316"/>
    <w:rsid w:val="005C7A90"/>
    <w:rsid w:val="005D3318"/>
    <w:rsid w:val="005D34FC"/>
    <w:rsid w:val="005D43A9"/>
    <w:rsid w:val="005D6262"/>
    <w:rsid w:val="005E778E"/>
    <w:rsid w:val="005F763F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B2344"/>
    <w:rsid w:val="006C05E4"/>
    <w:rsid w:val="006D0454"/>
    <w:rsid w:val="006D500A"/>
    <w:rsid w:val="006D6A15"/>
    <w:rsid w:val="006E5160"/>
    <w:rsid w:val="006E5F82"/>
    <w:rsid w:val="00726AAD"/>
    <w:rsid w:val="00727AD7"/>
    <w:rsid w:val="007312CB"/>
    <w:rsid w:val="00733A56"/>
    <w:rsid w:val="00753B72"/>
    <w:rsid w:val="0075784D"/>
    <w:rsid w:val="007779F7"/>
    <w:rsid w:val="00781AA0"/>
    <w:rsid w:val="00783689"/>
    <w:rsid w:val="00791014"/>
    <w:rsid w:val="0079383D"/>
    <w:rsid w:val="007954A9"/>
    <w:rsid w:val="007A4F4C"/>
    <w:rsid w:val="007A7889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90C1B"/>
    <w:rsid w:val="00895CAB"/>
    <w:rsid w:val="00896F7F"/>
    <w:rsid w:val="008A29AC"/>
    <w:rsid w:val="008B3C6D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1D85"/>
    <w:rsid w:val="009D2512"/>
    <w:rsid w:val="009E36D8"/>
    <w:rsid w:val="009F1E59"/>
    <w:rsid w:val="009F3ECD"/>
    <w:rsid w:val="00A0254F"/>
    <w:rsid w:val="00A05131"/>
    <w:rsid w:val="00A12674"/>
    <w:rsid w:val="00A135DB"/>
    <w:rsid w:val="00A232AD"/>
    <w:rsid w:val="00A23F58"/>
    <w:rsid w:val="00A37532"/>
    <w:rsid w:val="00A41A5A"/>
    <w:rsid w:val="00A426A4"/>
    <w:rsid w:val="00A4293D"/>
    <w:rsid w:val="00A45DB0"/>
    <w:rsid w:val="00A54399"/>
    <w:rsid w:val="00A76433"/>
    <w:rsid w:val="00A81727"/>
    <w:rsid w:val="00A85D48"/>
    <w:rsid w:val="00A8734A"/>
    <w:rsid w:val="00A901E7"/>
    <w:rsid w:val="00A90486"/>
    <w:rsid w:val="00A93668"/>
    <w:rsid w:val="00A96FB2"/>
    <w:rsid w:val="00A97D91"/>
    <w:rsid w:val="00AA211E"/>
    <w:rsid w:val="00AA29AA"/>
    <w:rsid w:val="00AA6DC6"/>
    <w:rsid w:val="00AB6820"/>
    <w:rsid w:val="00AC1563"/>
    <w:rsid w:val="00AC4A9D"/>
    <w:rsid w:val="00AC749E"/>
    <w:rsid w:val="00AD190E"/>
    <w:rsid w:val="00AD7365"/>
    <w:rsid w:val="00AE2B70"/>
    <w:rsid w:val="00AE4381"/>
    <w:rsid w:val="00AE5A8C"/>
    <w:rsid w:val="00AE71B3"/>
    <w:rsid w:val="00AF62BB"/>
    <w:rsid w:val="00B079BB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A0BB1"/>
    <w:rsid w:val="00BA4FF0"/>
    <w:rsid w:val="00BA55F9"/>
    <w:rsid w:val="00BC2267"/>
    <w:rsid w:val="00BC4316"/>
    <w:rsid w:val="00BE5DBC"/>
    <w:rsid w:val="00BE6DC5"/>
    <w:rsid w:val="00BF20A6"/>
    <w:rsid w:val="00BF30D7"/>
    <w:rsid w:val="00BF7564"/>
    <w:rsid w:val="00C01089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5A22"/>
    <w:rsid w:val="00C7661A"/>
    <w:rsid w:val="00C77571"/>
    <w:rsid w:val="00C802D8"/>
    <w:rsid w:val="00C87A35"/>
    <w:rsid w:val="00C93DCA"/>
    <w:rsid w:val="00C969F9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52D9"/>
    <w:rsid w:val="00CF7885"/>
    <w:rsid w:val="00D0279C"/>
    <w:rsid w:val="00D03894"/>
    <w:rsid w:val="00D06379"/>
    <w:rsid w:val="00D13B9A"/>
    <w:rsid w:val="00D1553C"/>
    <w:rsid w:val="00D178C8"/>
    <w:rsid w:val="00D22C89"/>
    <w:rsid w:val="00D340C2"/>
    <w:rsid w:val="00D35302"/>
    <w:rsid w:val="00D40A1E"/>
    <w:rsid w:val="00D45A1D"/>
    <w:rsid w:val="00D466AE"/>
    <w:rsid w:val="00D52270"/>
    <w:rsid w:val="00D53C39"/>
    <w:rsid w:val="00D5799A"/>
    <w:rsid w:val="00D73FB1"/>
    <w:rsid w:val="00D843F7"/>
    <w:rsid w:val="00D843FF"/>
    <w:rsid w:val="00D87F3A"/>
    <w:rsid w:val="00D925E0"/>
    <w:rsid w:val="00DA360A"/>
    <w:rsid w:val="00DA64D2"/>
    <w:rsid w:val="00DC3AD4"/>
    <w:rsid w:val="00DC4D55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312E"/>
    <w:rsid w:val="00E350E8"/>
    <w:rsid w:val="00E36894"/>
    <w:rsid w:val="00E36D38"/>
    <w:rsid w:val="00E409F6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214BE"/>
    <w:rsid w:val="00F226BD"/>
    <w:rsid w:val="00F23D4F"/>
    <w:rsid w:val="00F35EBA"/>
    <w:rsid w:val="00F36153"/>
    <w:rsid w:val="00F406E5"/>
    <w:rsid w:val="00F60202"/>
    <w:rsid w:val="00F72210"/>
    <w:rsid w:val="00F7386C"/>
    <w:rsid w:val="00F73B13"/>
    <w:rsid w:val="00F90590"/>
    <w:rsid w:val="00F93447"/>
    <w:rsid w:val="00FB3C0E"/>
    <w:rsid w:val="00FB7EF3"/>
    <w:rsid w:val="00FC548C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5829DD"/>
  <w15:docId w15:val="{0F84B21D-B8E9-4999-B954-BB7955D1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9F15A-7D8F-42FC-B010-A5E90639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44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antos</dc:creator>
  <cp:lastModifiedBy>Author</cp:lastModifiedBy>
  <cp:revision>4</cp:revision>
  <dcterms:created xsi:type="dcterms:W3CDTF">2025-11-18T13:51:00Z</dcterms:created>
  <dcterms:modified xsi:type="dcterms:W3CDTF">2025-11-18T14:42:00Z</dcterms:modified>
</cp:coreProperties>
</file>